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Mechanic Internship Position</w:t>
      </w:r>
      <w:r>
        <w:br/>
      </w:r>
      <w:r>
        <w:t xml:space="preserve">Malaysia Kuala Lumpur</w:t>
      </w:r>
    </w:p>
    <w:bookmarkEnd w:id="20"/>
    <w:p>
      <w:pPr>
        <w:pStyle w:val="BodyText"/>
      </w:pPr>
      <w:r>
        <w:t xml:space="preserve">[Your Full Name]</w:t>
      </w:r>
      <w:r>
        <w:br/>
      </w:r>
      <w:r>
        <w:t xml:space="preserve">[Your Address]</w:t>
      </w:r>
      <w:r>
        <w:br/>
      </w:r>
      <w:r>
        <w:t xml:space="preserve">Kuala Lumpur, Malaysia</w:t>
      </w:r>
      <w:r>
        <w:br/>
      </w:r>
      <w:r>
        <w:t xml:space="preserve">Email: yourname@email.com</w:t>
      </w:r>
      <w:r>
        <w:br/>
      </w:r>
      <w:r>
        <w:t xml:space="preserve">Phone: +60 XXX-XXXXXXX</w:t>
      </w:r>
      <w:r>
        <w:br/>
      </w:r>
      <w:r>
        <w:t xml:space="preserve">Date: October 26, 2023</w:t>
      </w:r>
    </w:p>
    <w:p>
      <w:pPr>
        <w:pStyle w:val="BodyText"/>
      </w:pPr>
      <w:r>
        <w:t xml:space="preserve">Hiring Manager</w:t>
      </w:r>
      <w:r>
        <w:br/>
      </w:r>
      <w:r>
        <w:t xml:space="preserve">[Company Name]</w:t>
      </w:r>
      <w:r>
        <w:br/>
      </w:r>
      <w:r>
        <w:t xml:space="preserve">[Company Address]</w:t>
      </w:r>
      <w:r>
        <w:br/>
      </w:r>
      <w:r>
        <w:t xml:space="preserve">Kuala Lumpur, Malaysia</w:t>
      </w:r>
    </w:p>
    <w:bookmarkStart w:id="21" w:name="Xacb05a3211bd36b5cfe855395caf88216a83aec"/>
    <w:p>
      <w:pPr>
        <w:pStyle w:val="Heading2"/>
      </w:pPr>
      <w:r>
        <w:t xml:space="preserve">Subject: Application for Mechanic Internship Position</w:t>
      </w:r>
    </w:p>
    <w:p>
      <w:pPr>
        <w:pStyle w:val="FirstParagraph"/>
      </w:pPr>
      <w:r>
        <w:t xml:space="preserve">Dear Hiring Manager,</w:t>
      </w:r>
    </w:p>
    <w:p>
      <w:pPr>
        <w:pStyle w:val="BodyText"/>
      </w:pPr>
      <w:r>
        <w:t xml:space="preserve">I am writing with immense enthusiasm to submit my application for the Mechanic Internship position at your esteemed establishment in Kuala Lumpur, Malaysia, as advertised on [Platform where you saw the advertisement - e.g., LinkedIn, company website]. As a dedicated and technically inclined automotive student currently pursuing my Diploma in Automotive Engineering at Universiti Teknologi MARA (UiTM), I have meticulously developed practical skills aligned with the demands of Malaysia's rapidly evolving automotive sector. This Internship Application Letter represents my earnest commitment to contributing to your team while gaining hands-on experience within Kuala Lumpur’s dynamic engineering ecosystem.</w:t>
      </w:r>
    </w:p>
    <w:p>
      <w:pPr>
        <w:pStyle w:val="BodyText"/>
      </w:pPr>
      <w:r>
        <w:t xml:space="preserve">My academic journey has equipped me with comprehensive theoretical knowledge spanning engine systems, electrical diagnostics, transmission repairs, and preventive maintenance protocols. At UiTM’s state-of-the-art workshop facilities, I have spent over 600 hours performing practical tasks under faculty supervision—including disassembling and rebuilding Toyota Camry engines (2.4L), diagnosing ABS system failures using OBD-II scanners, and conducting comprehensive vehicle inspections following Malaysian Automotive Standards (MAS). Notably, during my industry exposure at a KL-based auto center in Cheras, I successfully assisted senior technicians in resolving 15+ complex brake system issues within a two-week period while maintaining zero safety incidents. This experience solidified my understanding of Malaysia’s unique automotive challenges—from monsoon-season corrosion management to adapting to the diverse vehicle fleet common across Kuala Lumpur’s roads.</w:t>
      </w:r>
    </w:p>
    <w:p>
      <w:pPr>
        <w:pStyle w:val="BodyText"/>
      </w:pPr>
      <w:r>
        <w:t xml:space="preserve">What excites me most about this opportunity is the chance to apply my skills within Malaysia Kuala Lumpur, a city where automotive innovation intersects with cultural vibrancy. Having grown up in Petaling Jaya, I understand how KL’s infrastructure demands precision mechanics—from navigating narrow streets requiring expert suspension work to servicing hybrid vehicles that dominate the city’s growing green transport initiatives. I am particularly drawn to your company’s reputation for investing in technician development and commitment to sustainable practices, which aligns perfectly with my ambition to contribute meaningfully to Malaysia's automotive future. The prospect of learning from industry veterans while supporting KL’s transition toward eco-friendly mobility solutions is truly motivating.</w:t>
      </w:r>
    </w:p>
    <w:p>
      <w:pPr>
        <w:pStyle w:val="BodyText"/>
      </w:pPr>
      <w:r>
        <w:t xml:space="preserve">My technical proficiency extends beyond standard repairs. I am proficient in using diagnostic tools like Snap-on MODIS, Bosch KTS, and Autel scanners—tools widely adopted across Malaysia’s automotive sector. Additionally, I hold a valid Malaysian Driving License (Category B) and possess advanced skills in hydraulic systems maintenance for heavy vehicles common in KL’s logistics industry. During my internship at Proton Service Centre near Bukit Jalil, I documented repair processes using digital work orders compliant with SIRIM QAS standards and trained 3 junior technicians on safety protocols—a practice I believe would benefit your team’s operational efficiency.</w:t>
      </w:r>
    </w:p>
    <w:p>
      <w:pPr>
        <w:pStyle w:val="BodyText"/>
      </w:pPr>
      <w:r>
        <w:t xml:space="preserve">What truly sets me apart is my cultural adaptability and commitment to continuous learning within Malaysia’s multicultural professional environment. Having volunteered at the Kuala Lumpur Automotive Innovation Hub (KLAH), I collaborated with teams from Chinese, Indian, and Malay backgrounds to organize community workshops on basic vehicle maintenance for low-income neighborhoods. This experience taught me to communicate technical concepts clearly across linguistic barriers—a vital skill in Malaysia where technicians often serve diverse clients. I also actively follow industry developments through the Malaysian Automotive Institute (MAI) newsletter and recently completed a certification in EV battery safety from the Department of Skills Development Malaysia, demonstrating my proactive approach to staying ahead of sector trends.</w:t>
      </w:r>
    </w:p>
    <w:p>
      <w:pPr>
        <w:pStyle w:val="BodyText"/>
      </w:pPr>
      <w:r>
        <w:t xml:space="preserve">My motivation for seeking this internship is deeply rooted in Malaysia’s strategic vision. As Kuala Lumpur positions itself as Southeast Asia’s automotive hub through initiatives like the National Automotive Policy (NAP) 2050, I am eager to contribute to projects that drive local innovation—whether optimizing fuel efficiency for KL's traffic-heavy urban landscape or supporting EV adoption through proper maintenance training. I am particularly impressed by your company’s recent collaboration with MRT Kuala Lumpur on electric bus maintenance, which reflects the forward-thinking approach I wish to immerse myself in.</w:t>
      </w:r>
    </w:p>
    <w:p>
      <w:pPr>
        <w:pStyle w:val="BodyText"/>
      </w:pPr>
      <w:r>
        <w:t xml:space="preserve">I understand that this Internship Application Letter represents only the beginning of my professional journey. However, I am confident that my hands-on experience with Malaysia’s automotive challenges, coupled with my dedication to safety and quality standards, will enable me to add immediate value. My goal is not merely to fulfill an internship requirement but to become a reliable contributor who helps your team excel in Kuala Lumpur’s competitive market—where precision mechanics directly impact road safety for over 10 million residents.</w:t>
      </w:r>
    </w:p>
    <w:p>
      <w:pPr>
        <w:pStyle w:val="BodyText"/>
      </w:pPr>
      <w:r>
        <w:t xml:space="preserve">Thank you for considering my application. I have attached my resume detailing academic projects, certifications, and volunteer work. I welcome the opportunity to discuss how my proactive approach to mechanical problem-solving aligns with your team’s objectives during an interview at your earliest convenience. Please feel free to contact me via email or phone at [Your Phone Number].</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50 words, exceeding the minimum requirement while maintaining professional relevance to Malaysia Kuala Lumpur's automotive industry context.</w:t>
      </w:r>
    </w:p>
    <w:p>
      <w:pPr>
        <w:pStyle w:val="BodyText"/>
      </w:pPr>
      <w:r>
        <w:t xml:space="preserve">Note: All details (company address, university name, specific tools) should be customized for the actual internship application. This letter emphasizes technical competency while weaving in Malaysia-specific industry references as requir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 Position</dc:title>
  <dc:creator/>
  <dc:language>en</dc:language>
  <cp:keywords/>
  <dcterms:created xsi:type="dcterms:W3CDTF">2025-12-09T07:22:04Z</dcterms:created>
  <dcterms:modified xsi:type="dcterms:W3CDTF">2025-12-09T07:22:04Z</dcterms:modified>
</cp:coreProperties>
</file>

<file path=docProps/custom.xml><?xml version="1.0" encoding="utf-8"?>
<Properties xmlns="http://schemas.openxmlformats.org/officeDocument/2006/custom-properties" xmlns:vt="http://schemas.openxmlformats.org/officeDocument/2006/docPropsVTypes"/>
</file>